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9FF207B" w:rsidR="0000007A" w:rsidRPr="00DE7D30" w:rsidRDefault="00FA441C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C030BC" w:rsidRPr="00C030BC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Microbiology and Biotechnology Research: An Overview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DEBD844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740DDA" w:rsidRPr="00740DDA">
              <w:rPr>
                <w:rFonts w:ascii="Arial" w:hAnsi="Arial" w:cs="Arial"/>
                <w:b/>
                <w:bCs/>
                <w:szCs w:val="28"/>
                <w:lang w:val="en-GB"/>
              </w:rPr>
              <w:t>7324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2B77C31" w:rsidR="0000007A" w:rsidRPr="00DE7D30" w:rsidRDefault="001B221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1B2218">
              <w:rPr>
                <w:rFonts w:ascii="Arial" w:hAnsi="Arial" w:cs="Arial"/>
                <w:b/>
                <w:szCs w:val="28"/>
                <w:lang w:val="en-GB"/>
              </w:rPr>
              <w:t>Assessment of Antimicrobial and Cytotoxic Activities of Selected Uridine Derivative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DA301E9" w:rsidR="00CF0BBB" w:rsidRPr="00DE7D30" w:rsidRDefault="00F1043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63CD6BCB" w14:textId="0FFEAA9E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3CFD7BBC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E7D30" w:rsidRDefault="00FA441C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1026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41633DD" w:rsidR="00E03C32" w:rsidRDefault="00CC4E19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C4E1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Bio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CC4E1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11-219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5943AE7A" w:rsidR="00E03C32" w:rsidRPr="007B54A4" w:rsidRDefault="000A2561" w:rsidP="000A2561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0A256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DOI: </w:t>
                  </w:r>
                  <w:hyperlink r:id="rId8" w:history="1">
                    <w:r w:rsidRPr="009B5450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://dx.doi.org/10.12692/ijb/12.6.211-219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CC6BE4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785F410" w:rsidR="00F1171E" w:rsidRPr="00900E9B" w:rsidRDefault="00406C06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Uridine derivatives are promising candidates for resistance microbial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starins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>. The assessment of cytotoxicity helps to determine safety profile and potential pharma application.</w:t>
            </w:r>
          </w:p>
        </w:tc>
        <w:tc>
          <w:tcPr>
            <w:tcW w:w="1523" w:type="pct"/>
          </w:tcPr>
          <w:p w14:paraId="462A339C" w14:textId="08F0C0BD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A772760" w:rsidR="00F1171E" w:rsidRPr="00900E9B" w:rsidRDefault="00406C06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3656F3D" w:rsidR="00F1171E" w:rsidRPr="00900E9B" w:rsidRDefault="00406C06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Abstract is comprehensive but too short to understand the content 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3D4B0D87" w:rsidR="00F1171E" w:rsidRPr="00900E9B" w:rsidRDefault="00406C06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E196265" w:rsidR="00F1171E" w:rsidRPr="00900E9B" w:rsidRDefault="00406C06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References are sufficient but may add few more current references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28AAB412" w:rsidR="00F1171E" w:rsidRPr="00900E9B" w:rsidRDefault="00406C06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Suitable </w:t>
            </w: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3F258DB" w14:textId="27252697" w:rsidR="00065E08" w:rsidRDefault="00065E08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57462C4C" w14:textId="3A1E375A" w:rsidR="00065E08" w:rsidRDefault="00065E08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43E4612" w14:textId="5412FA3A" w:rsidR="00065E08" w:rsidRDefault="00065E08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7166D2A" w14:textId="3266EC41" w:rsidR="00065E08" w:rsidRDefault="00065E08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182472A" w14:textId="6DF0F005" w:rsidR="00065E08" w:rsidRDefault="00065E08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F34E0E2" w14:textId="3AA41BB0" w:rsidR="00065E08" w:rsidRDefault="00065E08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C703C2" w14:textId="21E7F4A2" w:rsidR="00065E08" w:rsidRDefault="00065E08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5AA0A572" w14:textId="5FF7E1E6" w:rsidR="00065E08" w:rsidRDefault="00065E08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3A22C71" w14:textId="3F8FB681" w:rsidR="00065E08" w:rsidRDefault="00065E08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7594956" w14:textId="075F0CE3" w:rsidR="00065E08" w:rsidRDefault="00065E08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47E0D1F" w14:textId="52CA41FE" w:rsidR="00065E08" w:rsidRDefault="00065E08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4527E0C" w14:textId="5BBA64DB" w:rsidR="00065E08" w:rsidRDefault="00065E08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8BBFEE0" w14:textId="7F2D9EA1" w:rsidR="00065E08" w:rsidRDefault="00065E08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42B7CBA" w14:textId="635CB752" w:rsidR="00065E08" w:rsidRDefault="00065E08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6F1B720" w14:textId="320B4DDF" w:rsidR="00065E08" w:rsidRDefault="00065E08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6B7389A" w14:textId="6E036EEB" w:rsidR="00065E08" w:rsidRDefault="00065E08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4C31AB2" w14:textId="77777777" w:rsidR="00065E08" w:rsidRPr="00900E9B" w:rsidRDefault="00065E08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4000D0" w:rsidRPr="004000D0" w14:paraId="341B939D" w14:textId="77777777" w:rsidTr="003F29A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EC9C21" w14:textId="77777777" w:rsidR="004000D0" w:rsidRPr="004000D0" w:rsidRDefault="004000D0" w:rsidP="004000D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4000D0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000D0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12E9BCB" w14:textId="77777777" w:rsidR="004000D0" w:rsidRPr="004000D0" w:rsidRDefault="004000D0" w:rsidP="004000D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4000D0" w:rsidRPr="004000D0" w14:paraId="42C54617" w14:textId="77777777" w:rsidTr="003F29A8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AB1D9" w14:textId="77777777" w:rsidR="004000D0" w:rsidRPr="004000D0" w:rsidRDefault="004000D0" w:rsidP="004000D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59411" w14:textId="77777777" w:rsidR="004000D0" w:rsidRPr="004000D0" w:rsidRDefault="004000D0" w:rsidP="004000D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000D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3B8E3FE5" w14:textId="77777777" w:rsidR="004000D0" w:rsidRPr="004000D0" w:rsidRDefault="004000D0" w:rsidP="004000D0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4000D0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4000D0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B36075C" w14:textId="77777777" w:rsidR="004000D0" w:rsidRPr="004000D0" w:rsidRDefault="004000D0" w:rsidP="004000D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000D0" w:rsidRPr="004000D0" w14:paraId="40C5D845" w14:textId="77777777" w:rsidTr="003F29A8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1EA8E3" w14:textId="77777777" w:rsidR="004000D0" w:rsidRPr="004000D0" w:rsidRDefault="004000D0" w:rsidP="004000D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4000D0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441DFB6" w14:textId="77777777" w:rsidR="004000D0" w:rsidRPr="004000D0" w:rsidRDefault="004000D0" w:rsidP="004000D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01B64" w14:textId="77777777" w:rsidR="004000D0" w:rsidRPr="004000D0" w:rsidRDefault="004000D0" w:rsidP="004000D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000D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000D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000D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6978FBC" w14:textId="77777777" w:rsidR="004000D0" w:rsidRPr="004000D0" w:rsidRDefault="004000D0" w:rsidP="004000D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5F721947" w14:textId="77777777" w:rsidR="004000D0" w:rsidRPr="004000D0" w:rsidRDefault="004000D0" w:rsidP="004000D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740ADE8" w14:textId="77777777" w:rsidR="004000D0" w:rsidRPr="004000D0" w:rsidRDefault="004000D0" w:rsidP="004000D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5C7373" w14:textId="77777777" w:rsidR="004000D0" w:rsidRPr="004000D0" w:rsidRDefault="004000D0" w:rsidP="004000D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0106B293" w14:textId="77777777" w:rsidR="004000D0" w:rsidRPr="004000D0" w:rsidRDefault="004000D0" w:rsidP="004000D0"/>
    <w:p w14:paraId="39420796" w14:textId="77777777" w:rsidR="00065E08" w:rsidRDefault="00065E08" w:rsidP="00065E08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14:paraId="3529CF26" w14:textId="77777777" w:rsidR="00065E08" w:rsidRPr="005F4EDD" w:rsidRDefault="00065E08" w:rsidP="00065E08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1FFCAD7D" w14:textId="77777777" w:rsidR="00065E08" w:rsidRDefault="00065E08" w:rsidP="00065E08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3B984F3B" w14:textId="77777777" w:rsidR="00065E08" w:rsidRDefault="00065E08" w:rsidP="00065E08">
      <w:r>
        <w:rPr>
          <w:rFonts w:ascii="Calibri" w:hAnsi="Calibri" w:cs="Calibri"/>
          <w:color w:val="000000"/>
        </w:rPr>
        <w:t xml:space="preserve">Manish A </w:t>
      </w:r>
      <w:proofErr w:type="spellStart"/>
      <w:r>
        <w:rPr>
          <w:rFonts w:ascii="Calibri" w:hAnsi="Calibri" w:cs="Calibri"/>
          <w:color w:val="000000"/>
        </w:rPr>
        <w:t>Kamble</w:t>
      </w:r>
      <w:proofErr w:type="spellEnd"/>
      <w:r>
        <w:rPr>
          <w:rFonts w:ascii="Calibri" w:hAnsi="Calibri" w:cs="Calibri"/>
          <w:color w:val="000000"/>
        </w:rPr>
        <w:t>, RTMNU</w:t>
      </w:r>
      <w:r>
        <w:t xml:space="preserve">, </w:t>
      </w:r>
      <w:r>
        <w:rPr>
          <w:rFonts w:ascii="Calibri" w:hAnsi="Calibri" w:cs="Calibri"/>
          <w:color w:val="000000"/>
        </w:rPr>
        <w:t>India</w:t>
      </w:r>
      <w:r>
        <w:rPr>
          <w:rFonts w:ascii="Calibri" w:hAnsi="Calibri" w:cs="Calibri"/>
          <w:color w:val="000000"/>
        </w:rPr>
        <w:br/>
      </w:r>
    </w:p>
    <w:p w14:paraId="5D245476" w14:textId="77777777" w:rsidR="00065E08" w:rsidRDefault="00065E08" w:rsidP="00065E08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78FD6D44" w14:textId="77777777" w:rsidR="004000D0" w:rsidRPr="004000D0" w:rsidRDefault="004000D0" w:rsidP="004000D0">
      <w:bookmarkStart w:id="2" w:name="_GoBack"/>
      <w:bookmarkEnd w:id="2"/>
    </w:p>
    <w:p w14:paraId="2D55CEEE" w14:textId="77777777" w:rsidR="004000D0" w:rsidRPr="004000D0" w:rsidRDefault="004000D0" w:rsidP="004000D0">
      <w:pPr>
        <w:rPr>
          <w:bCs/>
          <w:u w:val="single"/>
          <w:lang w:val="en-GB"/>
        </w:rPr>
      </w:pPr>
    </w:p>
    <w:bookmarkEnd w:id="1"/>
    <w:p w14:paraId="4FF03DD4" w14:textId="77777777" w:rsidR="004000D0" w:rsidRPr="004000D0" w:rsidRDefault="004000D0" w:rsidP="004000D0"/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FA3D64" w14:textId="77777777" w:rsidR="00FA441C" w:rsidRPr="0000007A" w:rsidRDefault="00FA441C" w:rsidP="0099583E">
      <w:r>
        <w:separator/>
      </w:r>
    </w:p>
  </w:endnote>
  <w:endnote w:type="continuationSeparator" w:id="0">
    <w:p w14:paraId="36C65DB0" w14:textId="77777777" w:rsidR="00FA441C" w:rsidRPr="0000007A" w:rsidRDefault="00FA441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F27A60" w14:textId="77777777" w:rsidR="00FA441C" w:rsidRPr="0000007A" w:rsidRDefault="00FA441C" w:rsidP="0099583E">
      <w:r>
        <w:separator/>
      </w:r>
    </w:p>
  </w:footnote>
  <w:footnote w:type="continuationSeparator" w:id="0">
    <w:p w14:paraId="4FC5528B" w14:textId="77777777" w:rsidR="00FA441C" w:rsidRPr="0000007A" w:rsidRDefault="00FA441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45404"/>
    <w:rsid w:val="00054BC4"/>
    <w:rsid w:val="00056CB0"/>
    <w:rsid w:val="0006257C"/>
    <w:rsid w:val="000627FE"/>
    <w:rsid w:val="00065E08"/>
    <w:rsid w:val="0007151E"/>
    <w:rsid w:val="00081012"/>
    <w:rsid w:val="00084D7C"/>
    <w:rsid w:val="000936AC"/>
    <w:rsid w:val="00095A59"/>
    <w:rsid w:val="000A2134"/>
    <w:rsid w:val="000A2561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2218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264E"/>
    <w:rsid w:val="003663D7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00D0"/>
    <w:rsid w:val="00401C12"/>
    <w:rsid w:val="00406C06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0DDA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27CCC"/>
    <w:rsid w:val="008324FC"/>
    <w:rsid w:val="00846F1F"/>
    <w:rsid w:val="008470AB"/>
    <w:rsid w:val="0085546D"/>
    <w:rsid w:val="0085798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4F7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56DD"/>
    <w:rsid w:val="00BA6421"/>
    <w:rsid w:val="00BB21AB"/>
    <w:rsid w:val="00BB4FEC"/>
    <w:rsid w:val="00BC402F"/>
    <w:rsid w:val="00BD0DF5"/>
    <w:rsid w:val="00BD6447"/>
    <w:rsid w:val="00BD7527"/>
    <w:rsid w:val="00BE13EF"/>
    <w:rsid w:val="00BE2906"/>
    <w:rsid w:val="00BE40A5"/>
    <w:rsid w:val="00BE6454"/>
    <w:rsid w:val="00BF5C56"/>
    <w:rsid w:val="00C01111"/>
    <w:rsid w:val="00C030BC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1CEF"/>
    <w:rsid w:val="00C82466"/>
    <w:rsid w:val="00C84097"/>
    <w:rsid w:val="00CA4B20"/>
    <w:rsid w:val="00CA7853"/>
    <w:rsid w:val="00CB429B"/>
    <w:rsid w:val="00CC2753"/>
    <w:rsid w:val="00CC4E19"/>
    <w:rsid w:val="00CC6BE4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0432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441C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65E0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0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7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2692/ijb/12.6.211-21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icrobiology-and-biotechnology-research-an-overview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3</Pages>
  <Words>313</Words>
  <Characters>178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9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86</cp:lastModifiedBy>
  <cp:revision>114</cp:revision>
  <dcterms:created xsi:type="dcterms:W3CDTF">2023-08-30T09:21:00Z</dcterms:created>
  <dcterms:modified xsi:type="dcterms:W3CDTF">2026-04-02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